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454FA" w14:textId="24171236" w:rsidR="00341251" w:rsidRDefault="00341251" w:rsidP="00341251">
      <w:pPr>
        <w:rPr>
          <w:rFonts w:ascii="Times" w:hAnsi="Times"/>
          <w:i/>
          <w:iCs/>
          <w:color w:val="404040" w:themeColor="text1" w:themeTint="BF"/>
        </w:rPr>
      </w:pPr>
      <w:r w:rsidRPr="00E97738">
        <w:rPr>
          <w:rFonts w:ascii="Times" w:hAnsi="Times"/>
          <w:color w:val="404040" w:themeColor="text1" w:themeTint="BF"/>
        </w:rPr>
        <w:t xml:space="preserve">L’Aquila, </w:t>
      </w:r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lt;</w:t>
      </w:r>
      <w:proofErr w:type="spellStart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dd</w:t>
      </w:r>
      <w:proofErr w:type="spellEnd"/>
      <w:r w:rsidR="005537D2" w:rsidRPr="003471A9">
        <w:rPr>
          <w:rFonts w:ascii="Times" w:hAnsi="Times"/>
          <w:i/>
          <w:iCs/>
          <w:color w:val="404040" w:themeColor="text1" w:themeTint="BF"/>
          <w:highlight w:val="lightGray"/>
        </w:rPr>
        <w:t>&gt; &lt;mese&gt; &lt;anno&gt;</w:t>
      </w:r>
    </w:p>
    <w:p w14:paraId="24227311" w14:textId="77777777" w:rsidR="003471A9" w:rsidRDefault="003471A9" w:rsidP="00341251">
      <w:pPr>
        <w:rPr>
          <w:rFonts w:ascii="Times" w:hAnsi="Times"/>
          <w:color w:val="404040" w:themeColor="text1" w:themeTint="BF"/>
        </w:rPr>
      </w:pPr>
    </w:p>
    <w:p w14:paraId="64A1C72B" w14:textId="7F8859BE" w:rsidR="009B094E" w:rsidRPr="001B577A" w:rsidRDefault="00CF401B" w:rsidP="007E48A3">
      <w:pPr>
        <w:tabs>
          <w:tab w:val="left" w:pos="5103"/>
          <w:tab w:val="left" w:pos="5387"/>
        </w:tabs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A</w:t>
      </w:r>
      <w:r w:rsidR="009B094E" w:rsidRPr="001B577A">
        <w:rPr>
          <w:rFonts w:ascii="Times" w:hAnsi="Times"/>
          <w:color w:val="404040" w:themeColor="text1" w:themeTint="BF"/>
        </w:rPr>
        <w:t xml:space="preserve">l </w:t>
      </w:r>
      <w:r w:rsidR="007E48A3">
        <w:rPr>
          <w:rFonts w:ascii="Times" w:hAnsi="Times"/>
          <w:color w:val="404040" w:themeColor="text1" w:themeTint="BF"/>
        </w:rPr>
        <w:t xml:space="preserve">Collegio dei Docenti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del Dottorato in</w:t>
      </w:r>
      <w:r>
        <w:rPr>
          <w:rFonts w:ascii="Times" w:hAnsi="Times"/>
          <w:color w:val="404040" w:themeColor="text1" w:themeTint="BF"/>
        </w:rPr>
        <w:t xml:space="preserve"> </w:t>
      </w:r>
      <w:r w:rsidR="007E48A3">
        <w:rPr>
          <w:rFonts w:ascii="Times" w:hAnsi="Times"/>
          <w:color w:val="404040" w:themeColor="text1" w:themeTint="BF"/>
        </w:rPr>
        <w:t xml:space="preserve">Ingegneria Civile, </w:t>
      </w:r>
      <w:r>
        <w:rPr>
          <w:rFonts w:ascii="Times" w:hAnsi="Times"/>
          <w:color w:val="404040" w:themeColor="text1" w:themeTint="BF"/>
        </w:rPr>
        <w:br/>
      </w:r>
      <w:r w:rsidR="007E48A3">
        <w:rPr>
          <w:rFonts w:ascii="Times" w:hAnsi="Times"/>
          <w:color w:val="404040" w:themeColor="text1" w:themeTint="BF"/>
        </w:rPr>
        <w:t>Edile-Architettura e Ambientale</w:t>
      </w:r>
    </w:p>
    <w:p w14:paraId="2D62993C" w14:textId="77777777" w:rsidR="009B094E" w:rsidRDefault="009B094E" w:rsidP="00270EDC">
      <w:pPr>
        <w:tabs>
          <w:tab w:val="left" w:pos="5103"/>
          <w:tab w:val="left" w:pos="5387"/>
        </w:tabs>
        <w:ind w:left="5103"/>
        <w:jc w:val="right"/>
        <w:rPr>
          <w:rFonts w:ascii="Times" w:hAnsi="Times"/>
          <w:color w:val="404040" w:themeColor="text1" w:themeTint="BF"/>
          <w:u w:val="single"/>
        </w:rPr>
      </w:pPr>
      <w:r w:rsidRPr="001B577A">
        <w:rPr>
          <w:rFonts w:ascii="Times" w:hAnsi="Times"/>
          <w:color w:val="404040" w:themeColor="text1" w:themeTint="BF"/>
          <w:u w:val="single"/>
        </w:rPr>
        <w:t>SEDE</w:t>
      </w:r>
    </w:p>
    <w:p w14:paraId="3AE8F2E4" w14:textId="77777777" w:rsidR="003471A9" w:rsidRPr="00E97738" w:rsidRDefault="003471A9" w:rsidP="003471A9">
      <w:pPr>
        <w:tabs>
          <w:tab w:val="left" w:pos="5103"/>
          <w:tab w:val="left" w:pos="5387"/>
        </w:tabs>
        <w:rPr>
          <w:rFonts w:ascii="Times" w:hAnsi="Times"/>
          <w:color w:val="404040" w:themeColor="text1" w:themeTint="BF"/>
        </w:rPr>
      </w:pPr>
    </w:p>
    <w:p w14:paraId="4DAB65A3" w14:textId="20C54B49" w:rsidR="00341251" w:rsidRPr="00E97738" w:rsidRDefault="00341251" w:rsidP="007E48A3">
      <w:pPr>
        <w:ind w:left="993" w:hanging="993"/>
        <w:jc w:val="both"/>
        <w:rPr>
          <w:rFonts w:ascii="Times" w:hAnsi="Times"/>
          <w:b/>
          <w:color w:val="404040" w:themeColor="text1" w:themeTint="BF"/>
        </w:rPr>
      </w:pPr>
      <w:r w:rsidRPr="00E97738">
        <w:rPr>
          <w:rFonts w:ascii="Times" w:hAnsi="Times"/>
          <w:b/>
          <w:color w:val="404040" w:themeColor="text1" w:themeTint="BF"/>
        </w:rPr>
        <w:t xml:space="preserve">Oggetto: </w:t>
      </w:r>
      <w:r>
        <w:rPr>
          <w:rFonts w:ascii="Times" w:hAnsi="Times"/>
          <w:b/>
          <w:color w:val="404040" w:themeColor="text1" w:themeTint="BF"/>
        </w:rPr>
        <w:tab/>
      </w:r>
      <w:r w:rsidR="00A64B19">
        <w:rPr>
          <w:rFonts w:ascii="Times" w:hAnsi="Times"/>
          <w:b/>
          <w:color w:val="404040" w:themeColor="text1" w:themeTint="BF"/>
        </w:rPr>
        <w:t>Valutatori e Commissari – Proposta del Tutor</w:t>
      </w:r>
    </w:p>
    <w:p w14:paraId="3AD4AF64" w14:textId="77777777" w:rsidR="00595211" w:rsidRDefault="00595211" w:rsidP="00595211">
      <w:pPr>
        <w:jc w:val="both"/>
        <w:rPr>
          <w:rFonts w:ascii="Times" w:hAnsi="Times"/>
          <w:color w:val="404040" w:themeColor="text1" w:themeTint="BF"/>
        </w:rPr>
      </w:pPr>
    </w:p>
    <w:tbl>
      <w:tblPr>
        <w:tblStyle w:val="Grigliatabella"/>
        <w:tblW w:w="9864" w:type="dxa"/>
        <w:tblLook w:val="04A0" w:firstRow="1" w:lastRow="0" w:firstColumn="1" w:lastColumn="0" w:noHBand="0" w:noVBand="1"/>
      </w:tblPr>
      <w:tblGrid>
        <w:gridCol w:w="1687"/>
        <w:gridCol w:w="2136"/>
        <w:gridCol w:w="1186"/>
        <w:gridCol w:w="1732"/>
        <w:gridCol w:w="1672"/>
        <w:gridCol w:w="1451"/>
      </w:tblGrid>
      <w:tr w:rsidR="00A64B19" w:rsidRPr="00A64B19" w14:paraId="0702D5B9" w14:textId="01812CD6" w:rsidTr="00A64B19">
        <w:tc>
          <w:tcPr>
            <w:tcW w:w="1687" w:type="dxa"/>
          </w:tcPr>
          <w:p w14:paraId="2ECF56C6" w14:textId="77777777" w:rsidR="00A64B19" w:rsidRPr="00A64B19" w:rsidRDefault="00A64B19" w:rsidP="00527418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2136" w:type="dxa"/>
          </w:tcPr>
          <w:p w14:paraId="6340A559" w14:textId="1BCCB117" w:rsidR="00A64B19" w:rsidRPr="00A64B19" w:rsidRDefault="00A64B19" w:rsidP="00527418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Nome e Cognome</w:t>
            </w:r>
          </w:p>
        </w:tc>
        <w:tc>
          <w:tcPr>
            <w:tcW w:w="1186" w:type="dxa"/>
          </w:tcPr>
          <w:p w14:paraId="421422BF" w14:textId="327FDCFD" w:rsidR="00A64B19" w:rsidRPr="00A64B19" w:rsidRDefault="00A64B19" w:rsidP="00527418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Ruolo</w:t>
            </w:r>
          </w:p>
        </w:tc>
        <w:tc>
          <w:tcPr>
            <w:tcW w:w="1732" w:type="dxa"/>
          </w:tcPr>
          <w:p w14:paraId="1985C3F1" w14:textId="4757FF8E" w:rsidR="00A64B19" w:rsidRPr="00A64B19" w:rsidRDefault="00A64B19" w:rsidP="00527418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Istituzione</w:t>
            </w:r>
          </w:p>
        </w:tc>
        <w:tc>
          <w:tcPr>
            <w:tcW w:w="1672" w:type="dxa"/>
          </w:tcPr>
          <w:p w14:paraId="3BBAC420" w14:textId="2BA9D3DE" w:rsidR="00A64B19" w:rsidRPr="00A64B19" w:rsidRDefault="00A64B19" w:rsidP="00527418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Nazione</w:t>
            </w:r>
          </w:p>
        </w:tc>
        <w:tc>
          <w:tcPr>
            <w:tcW w:w="1451" w:type="dxa"/>
          </w:tcPr>
          <w:p w14:paraId="53A1ADD0" w14:textId="471F90F5" w:rsidR="00A64B19" w:rsidRPr="00A64B19" w:rsidRDefault="00A64B19" w:rsidP="00A64B19">
            <w:pPr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Indirizzo e-mail</w:t>
            </w:r>
          </w:p>
        </w:tc>
      </w:tr>
      <w:tr w:rsidR="00A64B19" w:rsidRPr="00A64B19" w14:paraId="4D1D40ED" w14:textId="7C95D482" w:rsidTr="00A64B19">
        <w:tc>
          <w:tcPr>
            <w:tcW w:w="1687" w:type="dxa"/>
          </w:tcPr>
          <w:p w14:paraId="12CDC25F" w14:textId="7F1005AC" w:rsidR="00A64B19" w:rsidRPr="00A64B19" w:rsidRDefault="00A64B19" w:rsidP="00527418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Valutatore n. 1</w:t>
            </w:r>
            <w:r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*</w:t>
            </w:r>
          </w:p>
        </w:tc>
        <w:tc>
          <w:tcPr>
            <w:tcW w:w="2136" w:type="dxa"/>
          </w:tcPr>
          <w:p w14:paraId="7AA677C5" w14:textId="77777777" w:rsidR="00A64B19" w:rsidRPr="00A64B19" w:rsidRDefault="00A64B19" w:rsidP="00527418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186" w:type="dxa"/>
          </w:tcPr>
          <w:p w14:paraId="5F4DC8C9" w14:textId="77777777" w:rsidR="00A64B19" w:rsidRPr="00A64B19" w:rsidRDefault="00A64B19" w:rsidP="00527418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732" w:type="dxa"/>
          </w:tcPr>
          <w:p w14:paraId="461CA98D" w14:textId="77777777" w:rsidR="00A64B19" w:rsidRPr="00A64B19" w:rsidRDefault="00A64B19" w:rsidP="00527418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672" w:type="dxa"/>
          </w:tcPr>
          <w:p w14:paraId="54A15A97" w14:textId="77777777" w:rsidR="00A64B19" w:rsidRPr="00A64B19" w:rsidRDefault="00A64B19" w:rsidP="00527418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451" w:type="dxa"/>
          </w:tcPr>
          <w:p w14:paraId="1B0683A1" w14:textId="77777777" w:rsidR="00A64B19" w:rsidRPr="00A64B19" w:rsidRDefault="00A64B19" w:rsidP="00527418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</w:tr>
      <w:tr w:rsidR="00A64B19" w:rsidRPr="00A64B19" w14:paraId="4BA5FF9C" w14:textId="63F46977" w:rsidTr="00A64B19">
        <w:tc>
          <w:tcPr>
            <w:tcW w:w="1687" w:type="dxa"/>
          </w:tcPr>
          <w:p w14:paraId="7650976A" w14:textId="09B865C7" w:rsidR="00A64B19" w:rsidRPr="00A64B19" w:rsidRDefault="00A64B19" w:rsidP="00A64B19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Valutatore n. 2</w:t>
            </w:r>
            <w:r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**</w:t>
            </w:r>
          </w:p>
        </w:tc>
        <w:tc>
          <w:tcPr>
            <w:tcW w:w="2136" w:type="dxa"/>
          </w:tcPr>
          <w:p w14:paraId="0CCDBD1D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186" w:type="dxa"/>
          </w:tcPr>
          <w:p w14:paraId="4BDCC1E6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732" w:type="dxa"/>
          </w:tcPr>
          <w:p w14:paraId="6F076F84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672" w:type="dxa"/>
          </w:tcPr>
          <w:p w14:paraId="0B4E086D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451" w:type="dxa"/>
          </w:tcPr>
          <w:p w14:paraId="327ED9FD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</w:tr>
      <w:tr w:rsidR="00A64B19" w:rsidRPr="00A64B19" w14:paraId="0B7FA112" w14:textId="477D9DFE" w:rsidTr="00A64B19">
        <w:tc>
          <w:tcPr>
            <w:tcW w:w="1687" w:type="dxa"/>
          </w:tcPr>
          <w:p w14:paraId="3A4BDE7C" w14:textId="6C7F18ED" w:rsidR="00A64B19" w:rsidRPr="00A64B19" w:rsidRDefault="00A64B19" w:rsidP="00A64B19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Commissario</w:t>
            </w:r>
            <w:r w:rsidR="0086486D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 xml:space="preserve"> 1</w:t>
            </w:r>
            <w:r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*</w:t>
            </w:r>
          </w:p>
        </w:tc>
        <w:tc>
          <w:tcPr>
            <w:tcW w:w="2136" w:type="dxa"/>
          </w:tcPr>
          <w:p w14:paraId="0BA31A95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186" w:type="dxa"/>
          </w:tcPr>
          <w:p w14:paraId="0B3F9050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732" w:type="dxa"/>
          </w:tcPr>
          <w:p w14:paraId="208FF9CC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672" w:type="dxa"/>
          </w:tcPr>
          <w:p w14:paraId="4E6ECB72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451" w:type="dxa"/>
          </w:tcPr>
          <w:p w14:paraId="3923065F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</w:tr>
      <w:tr w:rsidR="00A64B19" w:rsidRPr="00A64B19" w14:paraId="3E60C169" w14:textId="0FB82FF9" w:rsidTr="00A64B19">
        <w:tc>
          <w:tcPr>
            <w:tcW w:w="1687" w:type="dxa"/>
          </w:tcPr>
          <w:p w14:paraId="3A52DC0C" w14:textId="6F2E6904" w:rsidR="00A64B19" w:rsidRPr="00A64B19" w:rsidRDefault="00A64B19" w:rsidP="00A64B19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Commissario (Supplente)</w:t>
            </w:r>
            <w:r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*</w:t>
            </w:r>
          </w:p>
        </w:tc>
        <w:tc>
          <w:tcPr>
            <w:tcW w:w="2136" w:type="dxa"/>
          </w:tcPr>
          <w:p w14:paraId="17D08E28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186" w:type="dxa"/>
          </w:tcPr>
          <w:p w14:paraId="36EA472F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732" w:type="dxa"/>
          </w:tcPr>
          <w:p w14:paraId="54B9A7D2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672" w:type="dxa"/>
          </w:tcPr>
          <w:p w14:paraId="716803A5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451" w:type="dxa"/>
          </w:tcPr>
          <w:p w14:paraId="2815258C" w14:textId="77777777" w:rsidR="00A64B19" w:rsidRPr="00A64B19" w:rsidRDefault="00A64B19" w:rsidP="00A64B19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</w:tr>
      <w:tr w:rsidR="0086486D" w:rsidRPr="00A64B19" w14:paraId="005AC272" w14:textId="77777777" w:rsidTr="00EB1A92">
        <w:tc>
          <w:tcPr>
            <w:tcW w:w="1687" w:type="dxa"/>
          </w:tcPr>
          <w:p w14:paraId="489CA7A9" w14:textId="221CBC0F" w:rsidR="0086486D" w:rsidRPr="00A64B19" w:rsidRDefault="0086486D" w:rsidP="00EB1A92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Commissario</w:t>
            </w:r>
            <w:r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 xml:space="preserve"> 2</w:t>
            </w:r>
          </w:p>
        </w:tc>
        <w:tc>
          <w:tcPr>
            <w:tcW w:w="2136" w:type="dxa"/>
          </w:tcPr>
          <w:p w14:paraId="3CD8EABE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186" w:type="dxa"/>
          </w:tcPr>
          <w:p w14:paraId="68B24786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732" w:type="dxa"/>
          </w:tcPr>
          <w:p w14:paraId="1A6ECAFB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672" w:type="dxa"/>
          </w:tcPr>
          <w:p w14:paraId="276DB6DB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451" w:type="dxa"/>
          </w:tcPr>
          <w:p w14:paraId="370CC7D3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</w:tr>
      <w:tr w:rsidR="0086486D" w:rsidRPr="00A64B19" w14:paraId="2E7C2ABE" w14:textId="77777777" w:rsidTr="00EB1A92">
        <w:tc>
          <w:tcPr>
            <w:tcW w:w="1687" w:type="dxa"/>
          </w:tcPr>
          <w:p w14:paraId="34E24C42" w14:textId="43673D94" w:rsidR="0086486D" w:rsidRPr="00A64B19" w:rsidRDefault="0086486D" w:rsidP="00EB1A92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Commissario (Supplente)</w:t>
            </w:r>
          </w:p>
        </w:tc>
        <w:tc>
          <w:tcPr>
            <w:tcW w:w="2136" w:type="dxa"/>
          </w:tcPr>
          <w:p w14:paraId="68944655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186" w:type="dxa"/>
          </w:tcPr>
          <w:p w14:paraId="1B5B289C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732" w:type="dxa"/>
          </w:tcPr>
          <w:p w14:paraId="1331BA92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672" w:type="dxa"/>
          </w:tcPr>
          <w:p w14:paraId="75CF3AF8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451" w:type="dxa"/>
          </w:tcPr>
          <w:p w14:paraId="2A162452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</w:tr>
      <w:tr w:rsidR="0086486D" w:rsidRPr="00A64B19" w14:paraId="7E2BC4DF" w14:textId="77777777" w:rsidTr="00EB1A92">
        <w:tc>
          <w:tcPr>
            <w:tcW w:w="1687" w:type="dxa"/>
          </w:tcPr>
          <w:p w14:paraId="787D36F1" w14:textId="6AB21E18" w:rsidR="0086486D" w:rsidRPr="00A64B19" w:rsidRDefault="0086486D" w:rsidP="00EB1A92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Commissario</w:t>
            </w:r>
            <w:r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 xml:space="preserve"> 3</w:t>
            </w:r>
          </w:p>
        </w:tc>
        <w:tc>
          <w:tcPr>
            <w:tcW w:w="2136" w:type="dxa"/>
          </w:tcPr>
          <w:p w14:paraId="76B1AC8A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186" w:type="dxa"/>
          </w:tcPr>
          <w:p w14:paraId="1935270A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732" w:type="dxa"/>
          </w:tcPr>
          <w:p w14:paraId="27277CAE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672" w:type="dxa"/>
          </w:tcPr>
          <w:p w14:paraId="30E6F514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451" w:type="dxa"/>
          </w:tcPr>
          <w:p w14:paraId="2754E040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</w:tr>
      <w:tr w:rsidR="0086486D" w:rsidRPr="00A64B19" w14:paraId="7AE6BD4D" w14:textId="77777777" w:rsidTr="00EB1A92">
        <w:tc>
          <w:tcPr>
            <w:tcW w:w="1687" w:type="dxa"/>
          </w:tcPr>
          <w:p w14:paraId="702CA61B" w14:textId="4E397BEC" w:rsidR="0086486D" w:rsidRPr="00A64B19" w:rsidRDefault="0086486D" w:rsidP="00EB1A92">
            <w:pPr>
              <w:jc w:val="both"/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</w:pPr>
            <w:r w:rsidRPr="00A64B19">
              <w:rPr>
                <w:rFonts w:ascii="Times" w:hAnsi="Times"/>
                <w:b/>
                <w:bCs/>
                <w:color w:val="404040" w:themeColor="text1" w:themeTint="BF"/>
                <w:sz w:val="20"/>
                <w:szCs w:val="18"/>
              </w:rPr>
              <w:t>Commissario (Supplente)</w:t>
            </w:r>
          </w:p>
        </w:tc>
        <w:tc>
          <w:tcPr>
            <w:tcW w:w="2136" w:type="dxa"/>
          </w:tcPr>
          <w:p w14:paraId="7BED46D3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186" w:type="dxa"/>
          </w:tcPr>
          <w:p w14:paraId="58C317F1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732" w:type="dxa"/>
          </w:tcPr>
          <w:p w14:paraId="4F7A6C2A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672" w:type="dxa"/>
          </w:tcPr>
          <w:p w14:paraId="26946B84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  <w:tc>
          <w:tcPr>
            <w:tcW w:w="1451" w:type="dxa"/>
          </w:tcPr>
          <w:p w14:paraId="26ED5BC8" w14:textId="77777777" w:rsidR="0086486D" w:rsidRPr="00A64B19" w:rsidRDefault="0086486D" w:rsidP="00EB1A92">
            <w:pPr>
              <w:jc w:val="both"/>
              <w:rPr>
                <w:rFonts w:ascii="Times" w:hAnsi="Times"/>
                <w:color w:val="404040" w:themeColor="text1" w:themeTint="BF"/>
                <w:sz w:val="20"/>
                <w:szCs w:val="18"/>
              </w:rPr>
            </w:pPr>
          </w:p>
        </w:tc>
      </w:tr>
    </w:tbl>
    <w:p w14:paraId="5AB41746" w14:textId="4BE5F73A" w:rsidR="00527418" w:rsidRPr="00A64B19" w:rsidRDefault="00527418" w:rsidP="00527418">
      <w:pPr>
        <w:jc w:val="both"/>
        <w:rPr>
          <w:rFonts w:ascii="Times" w:hAnsi="Times"/>
          <w:color w:val="404040" w:themeColor="text1" w:themeTint="BF"/>
        </w:rPr>
      </w:pPr>
    </w:p>
    <w:p w14:paraId="76F6C0B7" w14:textId="4AE1591B" w:rsidR="003471A9" w:rsidRDefault="003471A9" w:rsidP="00527418">
      <w:pPr>
        <w:jc w:val="both"/>
        <w:rPr>
          <w:rFonts w:ascii="Times" w:hAnsi="Times"/>
          <w:i/>
          <w:iCs/>
          <w:color w:val="404040" w:themeColor="text1" w:themeTint="BF"/>
        </w:rPr>
      </w:pPr>
    </w:p>
    <w:p w14:paraId="06407D92" w14:textId="5A806E68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>Prof./Prof.ssa _______________</w:t>
      </w:r>
    </w:p>
    <w:p w14:paraId="731E00BC" w14:textId="77777777" w:rsidR="003471A9" w:rsidRDefault="003471A9" w:rsidP="003471A9">
      <w:pPr>
        <w:jc w:val="right"/>
        <w:rPr>
          <w:rFonts w:ascii="Times" w:hAnsi="Times"/>
          <w:color w:val="404040" w:themeColor="text1" w:themeTint="BF"/>
        </w:rPr>
      </w:pPr>
      <w:r>
        <w:rPr>
          <w:rFonts w:ascii="Times" w:hAnsi="Times"/>
          <w:color w:val="404040" w:themeColor="text1" w:themeTint="BF"/>
        </w:rPr>
        <w:tab/>
      </w:r>
    </w:p>
    <w:p w14:paraId="610F1D10" w14:textId="1D95BAC5" w:rsidR="003471A9" w:rsidRDefault="003471A9" w:rsidP="003471A9">
      <w:pPr>
        <w:jc w:val="right"/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</w:pPr>
      <w:r w:rsidRPr="003471A9"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>FIRMA</w:t>
      </w:r>
      <w:r>
        <w:rPr>
          <w:rFonts w:ascii="Times" w:hAnsi="Times"/>
          <w:i/>
          <w:iCs/>
          <w:color w:val="404040" w:themeColor="text1" w:themeTint="BF"/>
          <w:sz w:val="18"/>
          <w:szCs w:val="16"/>
          <w:highlight w:val="lightGray"/>
        </w:rPr>
        <w:t xml:space="preserve"> DEL/DELLA TUTOR</w:t>
      </w:r>
    </w:p>
    <w:p w14:paraId="3EBF8C0D" w14:textId="77777777" w:rsidR="009A7E8C" w:rsidRDefault="009A7E8C" w:rsidP="00341251">
      <w:pPr>
        <w:jc w:val="both"/>
        <w:rPr>
          <w:rFonts w:ascii="Times" w:hAnsi="Times"/>
          <w:i/>
          <w:iCs/>
          <w:color w:val="404040" w:themeColor="text1" w:themeTint="BF"/>
          <w:sz w:val="16"/>
          <w:szCs w:val="14"/>
        </w:rPr>
      </w:pPr>
    </w:p>
    <w:p w14:paraId="3702AB7F" w14:textId="3FDEB7C8" w:rsidR="00341251" w:rsidRDefault="00A64B19" w:rsidP="00341251">
      <w:pPr>
        <w:jc w:val="both"/>
        <w:rPr>
          <w:rFonts w:ascii="Times" w:hAnsi="Times"/>
          <w:i/>
          <w:iCs/>
          <w:color w:val="404040" w:themeColor="text1" w:themeTint="BF"/>
          <w:sz w:val="16"/>
          <w:szCs w:val="14"/>
        </w:rPr>
      </w:pPr>
      <w:r>
        <w:rPr>
          <w:rFonts w:ascii="Times" w:hAnsi="Times"/>
          <w:i/>
          <w:iCs/>
          <w:color w:val="404040" w:themeColor="text1" w:themeTint="BF"/>
          <w:sz w:val="16"/>
          <w:szCs w:val="14"/>
        </w:rPr>
        <w:t xml:space="preserve">* Deve avere sede istituzionale in un paese europeo nel caso in cui sia richiesta la certificazione aggiuntiva di "Dottorato Europeo" o da un paese extra-europeo nel caso di "International </w:t>
      </w:r>
      <w:proofErr w:type="spellStart"/>
      <w:r>
        <w:rPr>
          <w:rFonts w:ascii="Times" w:hAnsi="Times"/>
          <w:i/>
          <w:iCs/>
          <w:color w:val="404040" w:themeColor="text1" w:themeTint="BF"/>
          <w:sz w:val="16"/>
          <w:szCs w:val="14"/>
        </w:rPr>
        <w:t>Doctorate</w:t>
      </w:r>
      <w:proofErr w:type="spellEnd"/>
      <w:r>
        <w:rPr>
          <w:rFonts w:ascii="Times" w:hAnsi="Times"/>
          <w:i/>
          <w:iCs/>
          <w:color w:val="404040" w:themeColor="text1" w:themeTint="BF"/>
          <w:sz w:val="16"/>
          <w:szCs w:val="14"/>
        </w:rPr>
        <w:t>". Può provenire da un'istituzione italiana altrimenti</w:t>
      </w:r>
    </w:p>
    <w:p w14:paraId="5E3D39F0" w14:textId="2915BEF9" w:rsidR="00A64B19" w:rsidRPr="00595211" w:rsidRDefault="00A64B19" w:rsidP="00341251">
      <w:pPr>
        <w:jc w:val="both"/>
        <w:rPr>
          <w:rFonts w:ascii="Times" w:hAnsi="Times"/>
          <w:i/>
          <w:iCs/>
          <w:color w:val="404040" w:themeColor="text1" w:themeTint="BF"/>
          <w:sz w:val="16"/>
          <w:szCs w:val="14"/>
        </w:rPr>
      </w:pPr>
      <w:r>
        <w:rPr>
          <w:rFonts w:ascii="Times" w:hAnsi="Times"/>
          <w:i/>
          <w:iCs/>
          <w:color w:val="404040" w:themeColor="text1" w:themeTint="BF"/>
          <w:sz w:val="16"/>
          <w:szCs w:val="14"/>
        </w:rPr>
        <w:t xml:space="preserve">**Deve provenire da un paese estero diverso dal valutatore n. 1 nel caso in cui sia richiesta la certificazione aggiuntiva di "Dottorato Europeo" oppure "International </w:t>
      </w:r>
      <w:proofErr w:type="spellStart"/>
      <w:r>
        <w:rPr>
          <w:rFonts w:ascii="Times" w:hAnsi="Times"/>
          <w:i/>
          <w:iCs/>
          <w:color w:val="404040" w:themeColor="text1" w:themeTint="BF"/>
          <w:sz w:val="16"/>
          <w:szCs w:val="14"/>
        </w:rPr>
        <w:t>Doctorate</w:t>
      </w:r>
      <w:proofErr w:type="spellEnd"/>
      <w:r>
        <w:rPr>
          <w:rFonts w:ascii="Times" w:hAnsi="Times"/>
          <w:i/>
          <w:iCs/>
          <w:color w:val="404040" w:themeColor="text1" w:themeTint="BF"/>
          <w:sz w:val="16"/>
          <w:szCs w:val="14"/>
        </w:rPr>
        <w:t>"</w:t>
      </w:r>
    </w:p>
    <w:sectPr w:rsidR="00A64B19" w:rsidRPr="00595211" w:rsidSect="00595211">
      <w:headerReference w:type="default" r:id="rId8"/>
      <w:footerReference w:type="default" r:id="rId9"/>
      <w:pgSz w:w="11906" w:h="16838" w:code="9"/>
      <w:pgMar w:top="3042" w:right="1134" w:bottom="2127" w:left="1134" w:header="658" w:footer="69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5CE0D" w14:textId="77777777" w:rsidR="007524DB" w:rsidRDefault="007524DB" w:rsidP="00A219AF">
      <w:r>
        <w:separator/>
      </w:r>
    </w:p>
  </w:endnote>
  <w:endnote w:type="continuationSeparator" w:id="0">
    <w:p w14:paraId="258BC8C8" w14:textId="77777777" w:rsidR="007524DB" w:rsidRDefault="007524DB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9523" w14:textId="19A399E0" w:rsidR="00896626" w:rsidRDefault="00896626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F9873C1" wp14:editId="59AC1F0F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13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8ABB1C" id="Connettore 1 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DEe41K5gEAABY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09524300" w14:textId="5BDB9F88" w:rsidR="00896626" w:rsidRPr="00730EC2" w:rsidRDefault="00896626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33E0FDF7" w14:textId="3BD2D51E" w:rsidR="00896626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390862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4552</w:t>
    </w:r>
  </w:p>
  <w:p w14:paraId="597BB197" w14:textId="677EA2E0" w:rsidR="00896626" w:rsidRPr="00730EC2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Dottorato di Ricerca in Ingegneria Civile, Edile-Architettura, Ambientale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fax +390862434548</w:t>
    </w:r>
  </w:p>
  <w:p w14:paraId="7958C4EB" w14:textId="77777777" w:rsidR="00896626" w:rsidRPr="00CF7E68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Piazzale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Ernesto Pontieri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1, 67100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,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>
      <w:rPr>
        <w:rFonts w:eastAsia="Times New Roman" w:cs="Times New Roman"/>
        <w:color w:val="404040" w:themeColor="text1" w:themeTint="BF"/>
        <w:sz w:val="16"/>
        <w:szCs w:val="16"/>
        <w:lang w:eastAsia="it-IT"/>
      </w:rPr>
      <w:t>Monteluco di Roio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(AQ)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.iva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od. </w:t>
    </w:r>
    <w:proofErr w:type="spellStart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fisc</w:t>
    </w:r>
    <w:proofErr w:type="spellEnd"/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. </w:t>
    </w:r>
    <w:r w:rsidRPr="00CF7E68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5D876E1F" w14:textId="6D73120D" w:rsidR="00896626" w:rsidRPr="00E50FA5" w:rsidRDefault="00896626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Pr="00E50FA5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E1C48" w14:textId="77777777" w:rsidR="007524DB" w:rsidRDefault="007524DB" w:rsidP="00A219AF">
      <w:r>
        <w:separator/>
      </w:r>
    </w:p>
  </w:footnote>
  <w:footnote w:type="continuationSeparator" w:id="0">
    <w:p w14:paraId="0BA45D74" w14:textId="77777777" w:rsidR="007524DB" w:rsidRDefault="007524DB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33AC3" w14:textId="39E860E4" w:rsidR="00896626" w:rsidRDefault="007524DB" w:rsidP="00B627DB">
    <w:pPr>
      <w:tabs>
        <w:tab w:val="left" w:pos="5103"/>
      </w:tabs>
      <w:rPr>
        <w:noProof/>
      </w:rPr>
    </w:pPr>
    <w:sdt>
      <w:sdtPr>
        <w:rPr>
          <w:noProof/>
        </w:rPr>
        <w:id w:val="-1140181415"/>
        <w:docPartObj>
          <w:docPartGallery w:val="Page Numbers (Margins)"/>
          <w:docPartUnique/>
        </w:docPartObj>
      </w:sdtPr>
      <w:sdtEndPr/>
      <w:sdtContent/>
    </w:sdt>
    <w:r w:rsidR="00BB3025"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2D9DC34" wp14:editId="1AE17469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059805" cy="939800"/>
              <wp:effectExtent l="0" t="0" r="0" b="0"/>
              <wp:wrapNone/>
              <wp:docPr id="8" name="Gruppo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9805" cy="939800"/>
                        <a:chOff x="0" y="0"/>
                        <a:chExt cx="6059805" cy="93980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0800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Immagine 7" descr="Immagine che contiene testo&#10;&#10;Descrizione generata automaticamente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43400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25139E0" id="Gruppo 8" o:spid="_x0000_s1026" style="position:absolute;margin-left:0;margin-top:-.05pt;width:477.15pt;height:74pt;z-index:251666432" coordsize="60598,93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08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7" o:spid="_x0000_s1028" type="#_x0000_t75" alt="Immagine che contiene testo&#10;&#10;Descrizione generata automaticamente" style="position:absolute;left:43434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">
                <v:imagedata r:id="rId4" o:title="Immagine che contiene testo&#10;&#10;Descrizione generata automaticamente"/>
              </v:shape>
            </v:group>
          </w:pict>
        </mc:Fallback>
      </mc:AlternateContent>
    </w:r>
  </w:p>
  <w:p w14:paraId="755221AE" w14:textId="77777777" w:rsidR="00896626" w:rsidRDefault="00896626" w:rsidP="00B627DB">
    <w:pPr>
      <w:tabs>
        <w:tab w:val="left" w:pos="5103"/>
      </w:tabs>
      <w:rPr>
        <w:noProof/>
      </w:rPr>
    </w:pPr>
  </w:p>
  <w:p w14:paraId="6AE2FE0E" w14:textId="77777777" w:rsidR="00896626" w:rsidRDefault="00896626" w:rsidP="00B627DB">
    <w:pPr>
      <w:tabs>
        <w:tab w:val="left" w:pos="5103"/>
      </w:tabs>
      <w:rPr>
        <w:noProof/>
      </w:rPr>
    </w:pPr>
  </w:p>
  <w:p w14:paraId="21394404" w14:textId="77777777" w:rsidR="00896626" w:rsidRDefault="00896626" w:rsidP="00B627DB">
    <w:pPr>
      <w:tabs>
        <w:tab w:val="left" w:pos="5103"/>
      </w:tabs>
      <w:rPr>
        <w:noProof/>
      </w:rPr>
    </w:pPr>
  </w:p>
  <w:p w14:paraId="2CF31AB5" w14:textId="77777777" w:rsidR="00896626" w:rsidRPr="00872438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b/>
        <w:bCs/>
        <w:iCs/>
        <w:sz w:val="32"/>
      </w:rPr>
    </w:pPr>
    <w:r w:rsidRPr="00872438">
      <w:rPr>
        <w:rFonts w:ascii="Times" w:hAnsi="Times" w:cs="Times"/>
        <w:b/>
        <w:bCs/>
        <w:iCs/>
        <w:sz w:val="32"/>
      </w:rPr>
      <w:t>Ph.</w:t>
    </w:r>
    <w:proofErr w:type="gramStart"/>
    <w:r w:rsidRPr="00872438">
      <w:rPr>
        <w:rFonts w:ascii="Times" w:hAnsi="Times" w:cs="Times"/>
        <w:b/>
        <w:bCs/>
        <w:iCs/>
        <w:sz w:val="32"/>
      </w:rPr>
      <w:t>D.ICEAA</w:t>
    </w:r>
    <w:proofErr w:type="gramEnd"/>
  </w:p>
  <w:p w14:paraId="05544FA6" w14:textId="6F447B1F" w:rsidR="00896626" w:rsidRDefault="00896626" w:rsidP="00E97738">
    <w:pPr>
      <w:tabs>
        <w:tab w:val="left" w:pos="5103"/>
      </w:tabs>
      <w:spacing w:line="240" w:lineRule="auto"/>
      <w:jc w:val="center"/>
      <w:rPr>
        <w:rFonts w:ascii="Times" w:hAnsi="Times" w:cs="Times"/>
        <w:i/>
        <w:sz w:val="32"/>
      </w:rPr>
    </w:pPr>
    <w:r w:rsidRPr="00E97738">
      <w:rPr>
        <w:rFonts w:ascii="Times" w:hAnsi="Times" w:cs="Times"/>
        <w:i/>
        <w:sz w:val="32"/>
      </w:rPr>
      <w:t>Dottorato in Ingegneria Civile, Edile-Architettura e Ambient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5DE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4C5980"/>
    <w:multiLevelType w:val="hybridMultilevel"/>
    <w:tmpl w:val="6FCA1B3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02E7D"/>
    <w:multiLevelType w:val="multilevel"/>
    <w:tmpl w:val="AAD08C7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BC215F1"/>
    <w:multiLevelType w:val="multilevel"/>
    <w:tmpl w:val="DDF232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0F22A37"/>
    <w:multiLevelType w:val="multilevel"/>
    <w:tmpl w:val="7A96367E"/>
    <w:lvl w:ilvl="0">
      <w:start w:val="1"/>
      <w:numFmt w:val="decimal"/>
      <w:pStyle w:val="Titolo1"/>
      <w:lvlText w:val="%1."/>
      <w:lvlJc w:val="left"/>
      <w:pPr>
        <w:ind w:left="502" w:hanging="360"/>
      </w:pPr>
      <w:rPr>
        <w:b/>
        <w:bCs/>
      </w:rPr>
    </w:lvl>
    <w:lvl w:ilvl="1">
      <w:start w:val="1"/>
      <w:numFmt w:val="decimal"/>
      <w:pStyle w:val="Titolo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B654CC"/>
    <w:multiLevelType w:val="hybridMultilevel"/>
    <w:tmpl w:val="C512E3F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E90E40"/>
    <w:multiLevelType w:val="hybridMultilevel"/>
    <w:tmpl w:val="A0C2A8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74BA3"/>
    <w:multiLevelType w:val="hybridMultilevel"/>
    <w:tmpl w:val="9806B27C"/>
    <w:lvl w:ilvl="0" w:tplc="C40C85F8">
      <w:start w:val="1"/>
      <w:numFmt w:val="decimal"/>
      <w:lvlText w:val="%1."/>
      <w:lvlJc w:val="left"/>
      <w:pPr>
        <w:ind w:left="1065" w:hanging="705"/>
      </w:pPr>
      <w:rPr>
        <w:rFonts w:hint="default"/>
        <w:b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57DA5"/>
    <w:multiLevelType w:val="hybridMultilevel"/>
    <w:tmpl w:val="87624ADC"/>
    <w:lvl w:ilvl="0" w:tplc="5BD44870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63F76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68186C"/>
    <w:multiLevelType w:val="hybridMultilevel"/>
    <w:tmpl w:val="5B6822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F79FE"/>
    <w:multiLevelType w:val="hybridMultilevel"/>
    <w:tmpl w:val="E158A314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A6575A7"/>
    <w:multiLevelType w:val="hybridMultilevel"/>
    <w:tmpl w:val="B380A36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074AEE"/>
    <w:multiLevelType w:val="hybridMultilevel"/>
    <w:tmpl w:val="997218E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DEE220D"/>
    <w:multiLevelType w:val="hybridMultilevel"/>
    <w:tmpl w:val="560ED8F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EC0136A"/>
    <w:multiLevelType w:val="hybridMultilevel"/>
    <w:tmpl w:val="6234EB98"/>
    <w:lvl w:ilvl="0" w:tplc="E6E4543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A45A31"/>
    <w:multiLevelType w:val="hybridMultilevel"/>
    <w:tmpl w:val="B4CA56A0"/>
    <w:lvl w:ilvl="0" w:tplc="4F3C00EC">
      <w:numFmt w:val="bullet"/>
      <w:lvlText w:val="-"/>
      <w:lvlJc w:val="left"/>
      <w:pPr>
        <w:ind w:left="144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EF7820"/>
    <w:multiLevelType w:val="hybridMultilevel"/>
    <w:tmpl w:val="75D84CA8"/>
    <w:lvl w:ilvl="0" w:tplc="3C60B64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4E3A3EA2"/>
    <w:multiLevelType w:val="multilevel"/>
    <w:tmpl w:val="2E9429F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2B327F"/>
    <w:multiLevelType w:val="hybridMultilevel"/>
    <w:tmpl w:val="9BD4AA6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8373A2"/>
    <w:multiLevelType w:val="hybridMultilevel"/>
    <w:tmpl w:val="BF34BB98"/>
    <w:lvl w:ilvl="0" w:tplc="642ED3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E26E20"/>
    <w:multiLevelType w:val="multilevel"/>
    <w:tmpl w:val="1298B5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50B288E"/>
    <w:multiLevelType w:val="hybridMultilevel"/>
    <w:tmpl w:val="A09ACCA4"/>
    <w:lvl w:ilvl="0" w:tplc="4F3C00EC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D21DA7"/>
    <w:multiLevelType w:val="multilevel"/>
    <w:tmpl w:val="90E055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DA10D83"/>
    <w:multiLevelType w:val="hybridMultilevel"/>
    <w:tmpl w:val="2E5865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D2121"/>
    <w:multiLevelType w:val="hybridMultilevel"/>
    <w:tmpl w:val="708651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D784D"/>
    <w:multiLevelType w:val="hybridMultilevel"/>
    <w:tmpl w:val="6AC22F74"/>
    <w:lvl w:ilvl="0" w:tplc="E0CEFEF4">
      <w:numFmt w:val="bullet"/>
      <w:lvlText w:val="-"/>
      <w:lvlJc w:val="left"/>
      <w:pPr>
        <w:ind w:left="1069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71E3727B"/>
    <w:multiLevelType w:val="hybridMultilevel"/>
    <w:tmpl w:val="01380B26"/>
    <w:lvl w:ilvl="0" w:tplc="BEEE37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276B6"/>
    <w:multiLevelType w:val="hybridMultilevel"/>
    <w:tmpl w:val="81EEFBFE"/>
    <w:lvl w:ilvl="0" w:tplc="E8F0D980">
      <w:numFmt w:val="bullet"/>
      <w:lvlText w:val="·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15502"/>
    <w:multiLevelType w:val="hybridMultilevel"/>
    <w:tmpl w:val="FC7A7F3E"/>
    <w:lvl w:ilvl="0" w:tplc="1DE683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3D5E"/>
    <w:multiLevelType w:val="hybridMultilevel"/>
    <w:tmpl w:val="FE2A243E"/>
    <w:lvl w:ilvl="0" w:tplc="F8D2354C">
      <w:start w:val="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8"/>
  </w:num>
  <w:num w:numId="4">
    <w:abstractNumId w:val="4"/>
  </w:num>
  <w:num w:numId="5">
    <w:abstractNumId w:val="4"/>
  </w:num>
  <w:num w:numId="6">
    <w:abstractNumId w:val="13"/>
  </w:num>
  <w:num w:numId="7">
    <w:abstractNumId w:val="11"/>
  </w:num>
  <w:num w:numId="8">
    <w:abstractNumId w:val="14"/>
  </w:num>
  <w:num w:numId="9">
    <w:abstractNumId w:val="19"/>
  </w:num>
  <w:num w:numId="10">
    <w:abstractNumId w:val="12"/>
  </w:num>
  <w:num w:numId="11">
    <w:abstractNumId w:val="1"/>
  </w:num>
  <w:num w:numId="12">
    <w:abstractNumId w:val="25"/>
  </w:num>
  <w:num w:numId="13">
    <w:abstractNumId w:val="28"/>
  </w:num>
  <w:num w:numId="14">
    <w:abstractNumId w:val="4"/>
  </w:num>
  <w:num w:numId="15">
    <w:abstractNumId w:val="21"/>
  </w:num>
  <w:num w:numId="16">
    <w:abstractNumId w:val="4"/>
  </w:num>
  <w:num w:numId="17">
    <w:abstractNumId w:val="3"/>
  </w:num>
  <w:num w:numId="18">
    <w:abstractNumId w:val="23"/>
  </w:num>
  <w:num w:numId="19">
    <w:abstractNumId w:val="27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</w:num>
  <w:num w:numId="22">
    <w:abstractNumId w:val="17"/>
  </w:num>
  <w:num w:numId="23">
    <w:abstractNumId w:val="5"/>
  </w:num>
  <w:num w:numId="24">
    <w:abstractNumId w:val="6"/>
  </w:num>
  <w:num w:numId="25">
    <w:abstractNumId w:val="22"/>
  </w:num>
  <w:num w:numId="26">
    <w:abstractNumId w:val="29"/>
  </w:num>
  <w:num w:numId="27">
    <w:abstractNumId w:val="16"/>
  </w:num>
  <w:num w:numId="28">
    <w:abstractNumId w:val="4"/>
  </w:num>
  <w:num w:numId="29">
    <w:abstractNumId w:val="26"/>
  </w:num>
  <w:num w:numId="30">
    <w:abstractNumId w:val="24"/>
  </w:num>
  <w:num w:numId="31">
    <w:abstractNumId w:val="15"/>
  </w:num>
  <w:num w:numId="32">
    <w:abstractNumId w:val="20"/>
  </w:num>
  <w:num w:numId="33">
    <w:abstractNumId w:val="9"/>
  </w:num>
  <w:num w:numId="34">
    <w:abstractNumId w:val="0"/>
  </w:num>
  <w:num w:numId="35">
    <w:abstractNumId w:val="4"/>
  </w:num>
  <w:num w:numId="36">
    <w:abstractNumId w:val="4"/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efaultTabStop w:val="709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U0tLA0tzQ1NzNQ0lEKTi0uzszPAykwrwUAjefL2iwAAAA="/>
  </w:docVars>
  <w:rsids>
    <w:rsidRoot w:val="000C211E"/>
    <w:rsid w:val="00011D58"/>
    <w:rsid w:val="000140AB"/>
    <w:rsid w:val="00043C8D"/>
    <w:rsid w:val="00046B64"/>
    <w:rsid w:val="00051B56"/>
    <w:rsid w:val="00055073"/>
    <w:rsid w:val="00074A78"/>
    <w:rsid w:val="00076BCB"/>
    <w:rsid w:val="00090B4B"/>
    <w:rsid w:val="000B5D79"/>
    <w:rsid w:val="000C211E"/>
    <w:rsid w:val="000D2705"/>
    <w:rsid w:val="000E5870"/>
    <w:rsid w:val="000E5A78"/>
    <w:rsid w:val="000F128A"/>
    <w:rsid w:val="000F32B8"/>
    <w:rsid w:val="00140283"/>
    <w:rsid w:val="00144C2D"/>
    <w:rsid w:val="001462F1"/>
    <w:rsid w:val="00151D3F"/>
    <w:rsid w:val="00156B93"/>
    <w:rsid w:val="00174F4F"/>
    <w:rsid w:val="00180349"/>
    <w:rsid w:val="00184DF7"/>
    <w:rsid w:val="001C2F0F"/>
    <w:rsid w:val="001C4F5D"/>
    <w:rsid w:val="001E240B"/>
    <w:rsid w:val="001E4760"/>
    <w:rsid w:val="001F1A79"/>
    <w:rsid w:val="001F5711"/>
    <w:rsid w:val="001F72D7"/>
    <w:rsid w:val="002011FD"/>
    <w:rsid w:val="002064E2"/>
    <w:rsid w:val="00210721"/>
    <w:rsid w:val="00213122"/>
    <w:rsid w:val="0022125B"/>
    <w:rsid w:val="002249EB"/>
    <w:rsid w:val="002262D1"/>
    <w:rsid w:val="0022756E"/>
    <w:rsid w:val="00233ECC"/>
    <w:rsid w:val="002358CE"/>
    <w:rsid w:val="00240A69"/>
    <w:rsid w:val="00242956"/>
    <w:rsid w:val="0025220C"/>
    <w:rsid w:val="00260BCC"/>
    <w:rsid w:val="00270EDC"/>
    <w:rsid w:val="00274157"/>
    <w:rsid w:val="002761BF"/>
    <w:rsid w:val="00282930"/>
    <w:rsid w:val="002950B5"/>
    <w:rsid w:val="00295FC9"/>
    <w:rsid w:val="002A48F8"/>
    <w:rsid w:val="002B487E"/>
    <w:rsid w:val="002C3794"/>
    <w:rsid w:val="002F0D61"/>
    <w:rsid w:val="0031212A"/>
    <w:rsid w:val="00315F81"/>
    <w:rsid w:val="00316398"/>
    <w:rsid w:val="00321BAD"/>
    <w:rsid w:val="003225BA"/>
    <w:rsid w:val="00341251"/>
    <w:rsid w:val="003471A9"/>
    <w:rsid w:val="00353CDC"/>
    <w:rsid w:val="0036705C"/>
    <w:rsid w:val="003710C2"/>
    <w:rsid w:val="00383646"/>
    <w:rsid w:val="00384BF0"/>
    <w:rsid w:val="003B5C84"/>
    <w:rsid w:val="00402760"/>
    <w:rsid w:val="00406B5F"/>
    <w:rsid w:val="00426E51"/>
    <w:rsid w:val="00435A08"/>
    <w:rsid w:val="004544E9"/>
    <w:rsid w:val="004605E8"/>
    <w:rsid w:val="00471CF1"/>
    <w:rsid w:val="00483166"/>
    <w:rsid w:val="00490FB4"/>
    <w:rsid w:val="00496C0C"/>
    <w:rsid w:val="004A5639"/>
    <w:rsid w:val="004B2E56"/>
    <w:rsid w:val="004B5948"/>
    <w:rsid w:val="004C21F3"/>
    <w:rsid w:val="004C46D1"/>
    <w:rsid w:val="004D6266"/>
    <w:rsid w:val="004E71F1"/>
    <w:rsid w:val="004F4A26"/>
    <w:rsid w:val="00510AB2"/>
    <w:rsid w:val="005117DA"/>
    <w:rsid w:val="00516BA1"/>
    <w:rsid w:val="00516C63"/>
    <w:rsid w:val="00527418"/>
    <w:rsid w:val="005275AA"/>
    <w:rsid w:val="00531490"/>
    <w:rsid w:val="005329B7"/>
    <w:rsid w:val="00545BDA"/>
    <w:rsid w:val="00552721"/>
    <w:rsid w:val="005537D2"/>
    <w:rsid w:val="005564B3"/>
    <w:rsid w:val="005630A5"/>
    <w:rsid w:val="0056483F"/>
    <w:rsid w:val="00565DB7"/>
    <w:rsid w:val="005757EF"/>
    <w:rsid w:val="005832D2"/>
    <w:rsid w:val="005855CF"/>
    <w:rsid w:val="005950B8"/>
    <w:rsid w:val="00595211"/>
    <w:rsid w:val="00597BAE"/>
    <w:rsid w:val="005B1758"/>
    <w:rsid w:val="005B41A6"/>
    <w:rsid w:val="005C181F"/>
    <w:rsid w:val="005D0EF6"/>
    <w:rsid w:val="005D1CDC"/>
    <w:rsid w:val="005E4F3D"/>
    <w:rsid w:val="006009E1"/>
    <w:rsid w:val="006030B2"/>
    <w:rsid w:val="006109E8"/>
    <w:rsid w:val="00611678"/>
    <w:rsid w:val="00613D04"/>
    <w:rsid w:val="00625255"/>
    <w:rsid w:val="00640139"/>
    <w:rsid w:val="00643C37"/>
    <w:rsid w:val="00647E0F"/>
    <w:rsid w:val="00681265"/>
    <w:rsid w:val="00686AF5"/>
    <w:rsid w:val="006A04F9"/>
    <w:rsid w:val="006A1940"/>
    <w:rsid w:val="006C4F98"/>
    <w:rsid w:val="006C70E7"/>
    <w:rsid w:val="006D441F"/>
    <w:rsid w:val="006D5D5C"/>
    <w:rsid w:val="006D76E1"/>
    <w:rsid w:val="006E1528"/>
    <w:rsid w:val="006F056A"/>
    <w:rsid w:val="006F2E87"/>
    <w:rsid w:val="0071727F"/>
    <w:rsid w:val="00717B6D"/>
    <w:rsid w:val="00730EC2"/>
    <w:rsid w:val="007524DB"/>
    <w:rsid w:val="00755CBF"/>
    <w:rsid w:val="007624A5"/>
    <w:rsid w:val="007916EF"/>
    <w:rsid w:val="007A39EA"/>
    <w:rsid w:val="007E0642"/>
    <w:rsid w:val="007E48A3"/>
    <w:rsid w:val="007F0640"/>
    <w:rsid w:val="00802E09"/>
    <w:rsid w:val="0080685A"/>
    <w:rsid w:val="00812533"/>
    <w:rsid w:val="00813EC6"/>
    <w:rsid w:val="0081783C"/>
    <w:rsid w:val="0082428E"/>
    <w:rsid w:val="008311CB"/>
    <w:rsid w:val="00847AC4"/>
    <w:rsid w:val="008500DC"/>
    <w:rsid w:val="008554DF"/>
    <w:rsid w:val="0086486D"/>
    <w:rsid w:val="00867FE6"/>
    <w:rsid w:val="00872438"/>
    <w:rsid w:val="00873F0C"/>
    <w:rsid w:val="0087512E"/>
    <w:rsid w:val="0088407B"/>
    <w:rsid w:val="00896626"/>
    <w:rsid w:val="008B0062"/>
    <w:rsid w:val="008B1E2F"/>
    <w:rsid w:val="008B3C31"/>
    <w:rsid w:val="008D46EE"/>
    <w:rsid w:val="008E0366"/>
    <w:rsid w:val="008E3B85"/>
    <w:rsid w:val="008F14EA"/>
    <w:rsid w:val="008F57E9"/>
    <w:rsid w:val="009131EF"/>
    <w:rsid w:val="00917A88"/>
    <w:rsid w:val="009662E3"/>
    <w:rsid w:val="009740AD"/>
    <w:rsid w:val="00975A3C"/>
    <w:rsid w:val="00986F29"/>
    <w:rsid w:val="00993514"/>
    <w:rsid w:val="009A7E8C"/>
    <w:rsid w:val="009B094E"/>
    <w:rsid w:val="009C065C"/>
    <w:rsid w:val="009C2C50"/>
    <w:rsid w:val="009D29E0"/>
    <w:rsid w:val="009D7DF8"/>
    <w:rsid w:val="00A10BCB"/>
    <w:rsid w:val="00A1515E"/>
    <w:rsid w:val="00A16F8C"/>
    <w:rsid w:val="00A219AF"/>
    <w:rsid w:val="00A23424"/>
    <w:rsid w:val="00A26AF3"/>
    <w:rsid w:val="00A422DF"/>
    <w:rsid w:val="00A43891"/>
    <w:rsid w:val="00A52478"/>
    <w:rsid w:val="00A5437A"/>
    <w:rsid w:val="00A5463F"/>
    <w:rsid w:val="00A60C09"/>
    <w:rsid w:val="00A64B19"/>
    <w:rsid w:val="00A7258B"/>
    <w:rsid w:val="00A83487"/>
    <w:rsid w:val="00A95FD4"/>
    <w:rsid w:val="00AC17B6"/>
    <w:rsid w:val="00AC19AA"/>
    <w:rsid w:val="00AC4099"/>
    <w:rsid w:val="00AF523F"/>
    <w:rsid w:val="00B07B3E"/>
    <w:rsid w:val="00B27431"/>
    <w:rsid w:val="00B627DB"/>
    <w:rsid w:val="00B66141"/>
    <w:rsid w:val="00B67251"/>
    <w:rsid w:val="00B86CF2"/>
    <w:rsid w:val="00BA0E77"/>
    <w:rsid w:val="00BA7917"/>
    <w:rsid w:val="00BB3025"/>
    <w:rsid w:val="00BB31F2"/>
    <w:rsid w:val="00BC0833"/>
    <w:rsid w:val="00BC5C58"/>
    <w:rsid w:val="00BE2184"/>
    <w:rsid w:val="00BF3252"/>
    <w:rsid w:val="00BF3526"/>
    <w:rsid w:val="00BF7AF7"/>
    <w:rsid w:val="00C0181B"/>
    <w:rsid w:val="00C12FAD"/>
    <w:rsid w:val="00C1316F"/>
    <w:rsid w:val="00C14CB6"/>
    <w:rsid w:val="00C20463"/>
    <w:rsid w:val="00C40625"/>
    <w:rsid w:val="00C60D26"/>
    <w:rsid w:val="00C63117"/>
    <w:rsid w:val="00C71C5B"/>
    <w:rsid w:val="00C7302E"/>
    <w:rsid w:val="00C76BD5"/>
    <w:rsid w:val="00C85B83"/>
    <w:rsid w:val="00C95030"/>
    <w:rsid w:val="00C965F4"/>
    <w:rsid w:val="00CA73B9"/>
    <w:rsid w:val="00CB1684"/>
    <w:rsid w:val="00CB1BD0"/>
    <w:rsid w:val="00CB6A03"/>
    <w:rsid w:val="00CC5862"/>
    <w:rsid w:val="00CD4F46"/>
    <w:rsid w:val="00CD550C"/>
    <w:rsid w:val="00CE10DA"/>
    <w:rsid w:val="00CE67C7"/>
    <w:rsid w:val="00CF03A7"/>
    <w:rsid w:val="00CF401B"/>
    <w:rsid w:val="00CF7E68"/>
    <w:rsid w:val="00D105C1"/>
    <w:rsid w:val="00D11C94"/>
    <w:rsid w:val="00D143B6"/>
    <w:rsid w:val="00D15EAC"/>
    <w:rsid w:val="00D1737E"/>
    <w:rsid w:val="00D32787"/>
    <w:rsid w:val="00D4089C"/>
    <w:rsid w:val="00D44144"/>
    <w:rsid w:val="00D57634"/>
    <w:rsid w:val="00D639FB"/>
    <w:rsid w:val="00D649BE"/>
    <w:rsid w:val="00D658D1"/>
    <w:rsid w:val="00D70D92"/>
    <w:rsid w:val="00D828F6"/>
    <w:rsid w:val="00D83092"/>
    <w:rsid w:val="00D859FC"/>
    <w:rsid w:val="00DB28B8"/>
    <w:rsid w:val="00DB5BE2"/>
    <w:rsid w:val="00DC6268"/>
    <w:rsid w:val="00DE7740"/>
    <w:rsid w:val="00E0117B"/>
    <w:rsid w:val="00E01EBA"/>
    <w:rsid w:val="00E1458A"/>
    <w:rsid w:val="00E17C0F"/>
    <w:rsid w:val="00E34672"/>
    <w:rsid w:val="00E36FDC"/>
    <w:rsid w:val="00E43731"/>
    <w:rsid w:val="00E45DF3"/>
    <w:rsid w:val="00E46306"/>
    <w:rsid w:val="00E508DE"/>
    <w:rsid w:val="00E50FA5"/>
    <w:rsid w:val="00E55D43"/>
    <w:rsid w:val="00E70FD8"/>
    <w:rsid w:val="00E818D9"/>
    <w:rsid w:val="00E97738"/>
    <w:rsid w:val="00EB0AAB"/>
    <w:rsid w:val="00EB4D15"/>
    <w:rsid w:val="00EC43BE"/>
    <w:rsid w:val="00F0717E"/>
    <w:rsid w:val="00F07FE7"/>
    <w:rsid w:val="00F11896"/>
    <w:rsid w:val="00F23BBB"/>
    <w:rsid w:val="00F24826"/>
    <w:rsid w:val="00F26E2F"/>
    <w:rsid w:val="00F45412"/>
    <w:rsid w:val="00F46C62"/>
    <w:rsid w:val="00F501EC"/>
    <w:rsid w:val="00F6237D"/>
    <w:rsid w:val="00F6477D"/>
    <w:rsid w:val="00F669F7"/>
    <w:rsid w:val="00F75E10"/>
    <w:rsid w:val="00F77C50"/>
    <w:rsid w:val="00F944B0"/>
    <w:rsid w:val="00F96E8D"/>
    <w:rsid w:val="00FB764B"/>
    <w:rsid w:val="00FC4CEF"/>
    <w:rsid w:val="00FC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2E0178A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FB764B"/>
    <w:pPr>
      <w:spacing w:line="288" w:lineRule="exact"/>
    </w:pPr>
    <w:rPr>
      <w:rFonts w:ascii="Times New Roman" w:hAnsi="Times New Roman"/>
      <w:sz w:val="24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B27431"/>
    <w:pPr>
      <w:numPr>
        <w:numId w:val="4"/>
      </w:numPr>
      <w:jc w:val="both"/>
      <w:outlineLvl w:val="0"/>
    </w:pPr>
    <w:rPr>
      <w:rFonts w:ascii="Times" w:hAnsi="Times" w:cs="Times"/>
      <w:b/>
      <w:bCs/>
      <w:color w:val="404040" w:themeColor="text1" w:themeTint="BF"/>
      <w:szCs w:val="24"/>
    </w:rPr>
  </w:style>
  <w:style w:type="paragraph" w:styleId="Titolo2">
    <w:name w:val="heading 2"/>
    <w:basedOn w:val="Paragrafoelenco"/>
    <w:link w:val="Titolo2Carattere"/>
    <w:uiPriority w:val="9"/>
    <w:qFormat/>
    <w:rsid w:val="00B27431"/>
    <w:pPr>
      <w:numPr>
        <w:ilvl w:val="1"/>
        <w:numId w:val="4"/>
      </w:numPr>
      <w:spacing w:before="120" w:after="120"/>
      <w:jc w:val="both"/>
      <w:outlineLvl w:val="1"/>
    </w:pPr>
    <w:rPr>
      <w:rFonts w:ascii="Times" w:hAnsi="Times" w:cs="Times"/>
      <w:b/>
      <w:bCs/>
      <w:i/>
      <w:iCs/>
      <w:color w:val="404040" w:themeColor="text1" w:themeTint="BF"/>
      <w:szCs w:val="24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6614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B27431"/>
    <w:rPr>
      <w:rFonts w:ascii="Times" w:hAnsi="Times" w:cs="Times"/>
      <w:b/>
      <w:bCs/>
      <w:i/>
      <w:iCs/>
      <w:color w:val="404040" w:themeColor="text1" w:themeTint="BF"/>
      <w:sz w:val="24"/>
      <w:szCs w:val="24"/>
    </w:rPr>
  </w:style>
  <w:style w:type="character" w:styleId="Collegamentoipertestuale">
    <w:name w:val="Hyperlink"/>
    <w:basedOn w:val="Carpredefinitoparagrafo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27431"/>
    <w:rPr>
      <w:rFonts w:ascii="Times" w:hAnsi="Times" w:cs="Times"/>
      <w:b/>
      <w:bCs/>
      <w:color w:val="404040" w:themeColor="text1" w:themeTint="BF"/>
      <w:sz w:val="24"/>
      <w:szCs w:val="24"/>
    </w:rPr>
  </w:style>
  <w:style w:type="paragraph" w:styleId="Paragrafoelenco">
    <w:name w:val="List Paragraph"/>
    <w:basedOn w:val="Normale"/>
    <w:uiPriority w:val="34"/>
    <w:qFormat/>
    <w:rsid w:val="000E5870"/>
    <w:pPr>
      <w:ind w:left="720"/>
      <w:contextualSpacing/>
    </w:pPr>
  </w:style>
  <w:style w:type="table" w:styleId="Tabellagriglia2-colore3">
    <w:name w:val="Grid Table 2 Accent 3"/>
    <w:basedOn w:val="Tabellanormale"/>
    <w:uiPriority w:val="47"/>
    <w:rsid w:val="00E17C0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6Carattere">
    <w:name w:val="Titolo 6 Carattere"/>
    <w:basedOn w:val="Carpredefinitoparagrafo"/>
    <w:link w:val="Titolo6"/>
    <w:rsid w:val="00B66141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Corpotesto">
    <w:name w:val="Body Text"/>
    <w:basedOn w:val="Normale"/>
    <w:link w:val="CorpotestoCarattere"/>
    <w:rsid w:val="00B66141"/>
    <w:pPr>
      <w:spacing w:line="360" w:lineRule="auto"/>
      <w:ind w:right="454"/>
      <w:jc w:val="both"/>
    </w:pPr>
    <w:rPr>
      <w:rFonts w:eastAsia="Times New Roman" w:cs="Times New Roman"/>
      <w:szCs w:val="20"/>
      <w:lang w:eastAsia="it-IT"/>
    </w:rPr>
  </w:style>
  <w:style w:type="character" w:customStyle="1" w:styleId="CorpotestoCarattere">
    <w:name w:val="Corpo testo Carattere"/>
    <w:basedOn w:val="Carpredefinitoparagrafo"/>
    <w:link w:val="Corpotesto"/>
    <w:rsid w:val="00B66141"/>
    <w:rPr>
      <w:rFonts w:ascii="Times New Roman" w:eastAsia="Times New Roman" w:hAnsi="Times New Roman" w:cs="Times New Roman"/>
      <w:sz w:val="24"/>
      <w:szCs w:val="20"/>
      <w:lang w:eastAsia="it-IT"/>
    </w:rPr>
  </w:style>
  <w:style w:type="table" w:styleId="Grigliatabella">
    <w:name w:val="Table Grid"/>
    <w:basedOn w:val="Tabellanormale"/>
    <w:uiPriority w:val="39"/>
    <w:rsid w:val="00CB6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1chiara">
    <w:name w:val="Grid Table 1 Light"/>
    <w:basedOn w:val="Tabellanormale"/>
    <w:uiPriority w:val="46"/>
    <w:rsid w:val="00CB6A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e0">
    <w:name w:val="normale"/>
    <w:basedOn w:val="Normale"/>
    <w:link w:val="normaleCarattere"/>
    <w:qFormat/>
    <w:rsid w:val="00210721"/>
    <w:pPr>
      <w:suppressAutoHyphens/>
      <w:spacing w:after="60" w:line="240" w:lineRule="auto"/>
      <w:ind w:firstLine="425"/>
      <w:jc w:val="both"/>
    </w:pPr>
    <w:rPr>
      <w:rFonts w:eastAsia="Times New Roman" w:cs="Times New Roman"/>
      <w:szCs w:val="20"/>
      <w:lang w:eastAsia="ar-SA"/>
    </w:rPr>
  </w:style>
  <w:style w:type="character" w:customStyle="1" w:styleId="normaleCarattere">
    <w:name w:val="normale Carattere"/>
    <w:link w:val="normale0"/>
    <w:rsid w:val="0021072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styleId="Menzionenonrisolta">
    <w:name w:val="Unresolved Mention"/>
    <w:basedOn w:val="Carpredefinitoparagrafo"/>
    <w:uiPriority w:val="99"/>
    <w:semiHidden/>
    <w:unhideWhenUsed/>
    <w:rsid w:val="00CF7E68"/>
    <w:rPr>
      <w:color w:val="605E5C"/>
      <w:shd w:val="clear" w:color="auto" w:fill="E1DFDD"/>
    </w:rPr>
  </w:style>
  <w:style w:type="character" w:styleId="Numeropagina">
    <w:name w:val="page number"/>
    <w:basedOn w:val="Carpredefinitoparagrafo"/>
    <w:uiPriority w:val="99"/>
    <w:unhideWhenUsed/>
    <w:rsid w:val="00A43891"/>
  </w:style>
  <w:style w:type="paragraph" w:styleId="NormaleWeb">
    <w:name w:val="Normal (Web)"/>
    <w:basedOn w:val="Normale"/>
    <w:uiPriority w:val="99"/>
    <w:semiHidden/>
    <w:unhideWhenUsed/>
    <w:rsid w:val="00A10BC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623D0-0DFD-45C3-ABBD-B9BC79306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ara Boscarol</dc:creator>
  <cp:lastModifiedBy>Marcello Di Risio</cp:lastModifiedBy>
  <cp:revision>6</cp:revision>
  <cp:lastPrinted>2020-07-20T09:34:00Z</cp:lastPrinted>
  <dcterms:created xsi:type="dcterms:W3CDTF">2021-01-09T15:55:00Z</dcterms:created>
  <dcterms:modified xsi:type="dcterms:W3CDTF">2022-01-05T13:42:00Z</dcterms:modified>
</cp:coreProperties>
</file>